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d87008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0840318-3cd7-4f85-b74d-e20f80e6371f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1:26:51Z</dcterms:created>
  <dcterms:modified xsi:type="dcterms:W3CDTF">2023-07-29T21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